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Constantia  Cronje</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80409180</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